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83F3C" w14:textId="77777777" w:rsidR="007A3616" w:rsidRDefault="007A3616" w:rsidP="007A3616">
      <w:pPr>
        <w:spacing w:after="0" w:line="240" w:lineRule="auto"/>
        <w:rPr>
          <w:rFonts w:asciiTheme="minorHAnsi" w:hAnsiTheme="minorHAnsi" w:cstheme="minorHAnsi"/>
        </w:rPr>
      </w:pPr>
      <w:bookmarkStart w:id="0" w:name="_GoBack"/>
      <w:bookmarkEnd w:id="0"/>
    </w:p>
    <w:p w14:paraId="4B8E19E5" w14:textId="76322D04" w:rsidR="007A3616" w:rsidRPr="00E607A1" w:rsidRDefault="007A3616" w:rsidP="007A3616">
      <w:pPr>
        <w:widowControl w:val="0"/>
        <w:spacing w:after="0" w:line="240" w:lineRule="auto"/>
        <w:textAlignment w:val="baseline"/>
        <w:rPr>
          <w:rFonts w:asciiTheme="minorHAnsi" w:hAnsiTheme="minorHAnsi" w:cstheme="minorHAnsi"/>
        </w:rPr>
      </w:pPr>
      <w:r w:rsidRPr="00E607A1">
        <w:rPr>
          <w:rFonts w:asciiTheme="minorHAnsi" w:hAnsiTheme="minorHAnsi" w:cstheme="minorHAnsi"/>
        </w:rPr>
        <w:t xml:space="preserve">                       </w:t>
      </w:r>
      <w:r w:rsidRPr="00E607A1">
        <w:rPr>
          <w:rFonts w:asciiTheme="minorHAnsi" w:hAnsiTheme="minorHAnsi" w:cstheme="minorHAnsi"/>
        </w:rPr>
        <w:tab/>
      </w:r>
      <w:r w:rsidRPr="00E607A1">
        <w:rPr>
          <w:rFonts w:asciiTheme="minorHAnsi" w:hAnsiTheme="minorHAnsi" w:cstheme="minorHAnsi"/>
        </w:rPr>
        <w:tab/>
        <w:t xml:space="preserve">                                                                               </w:t>
      </w:r>
    </w:p>
    <w:p w14:paraId="25843DB6" w14:textId="49CB4BBB" w:rsidR="007A3616" w:rsidRPr="00E607A1" w:rsidRDefault="007A3616" w:rsidP="007A3616">
      <w:pPr>
        <w:widowControl w:val="0"/>
        <w:spacing w:after="0" w:line="240" w:lineRule="auto"/>
        <w:textAlignment w:val="baseline"/>
        <w:rPr>
          <w:rFonts w:asciiTheme="minorHAnsi" w:hAnsiTheme="minorHAnsi" w:cstheme="minorHAnsi"/>
        </w:rPr>
      </w:pPr>
      <w:r w:rsidRPr="00E607A1">
        <w:rPr>
          <w:rFonts w:asciiTheme="minorHAnsi" w:hAnsiTheme="minorHAnsi" w:cstheme="minorHAnsi"/>
        </w:rPr>
        <w:t xml:space="preserve">MGW.: </w:t>
      </w:r>
      <w:r w:rsidR="00813517">
        <w:rPr>
          <w:rFonts w:asciiTheme="minorHAnsi" w:hAnsiTheme="minorHAnsi" w:cstheme="minorHAnsi"/>
        </w:rPr>
        <w:t>MGW.RRP.271.</w:t>
      </w:r>
      <w:r w:rsidR="00C70516">
        <w:rPr>
          <w:rFonts w:asciiTheme="minorHAnsi" w:hAnsiTheme="minorHAnsi" w:cstheme="minorHAnsi"/>
        </w:rPr>
        <w:t>2.</w:t>
      </w:r>
      <w:r w:rsidR="00A92AA3">
        <w:rPr>
          <w:rFonts w:asciiTheme="minorHAnsi" w:hAnsiTheme="minorHAnsi" w:cstheme="minorHAnsi"/>
        </w:rPr>
        <w:t>1.202</w:t>
      </w:r>
      <w:r w:rsidR="00C70516">
        <w:rPr>
          <w:rFonts w:asciiTheme="minorHAnsi" w:hAnsiTheme="minorHAnsi" w:cstheme="minorHAnsi"/>
        </w:rPr>
        <w:t>3</w:t>
      </w:r>
      <w:r w:rsidR="00A92AA3">
        <w:rPr>
          <w:rFonts w:asciiTheme="minorHAnsi" w:hAnsiTheme="minorHAnsi" w:cstheme="minorHAnsi"/>
        </w:rPr>
        <w:t>.AW</w:t>
      </w:r>
    </w:p>
    <w:p w14:paraId="6CE2AA5A" w14:textId="7DF5E8B0" w:rsidR="007A3616" w:rsidRPr="00FC289B" w:rsidRDefault="007A3616" w:rsidP="007A3616">
      <w:pPr>
        <w:spacing w:after="0" w:line="360" w:lineRule="auto"/>
        <w:ind w:left="6372" w:firstLine="708"/>
        <w:jc w:val="both"/>
        <w:rPr>
          <w:rFonts w:asciiTheme="minorHAnsi" w:eastAsia="Times New Roman" w:hAnsiTheme="minorHAnsi" w:cstheme="minorHAnsi"/>
          <w:lang w:eastAsia="pl-PL"/>
        </w:rPr>
      </w:pPr>
    </w:p>
    <w:p w14:paraId="4EAE2DD0" w14:textId="77777777" w:rsidR="007A3616" w:rsidRPr="00FC289B" w:rsidRDefault="007A3616" w:rsidP="007A3616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2"/>
          <w:szCs w:val="22"/>
        </w:rPr>
      </w:pPr>
      <w:r w:rsidRPr="00FC289B">
        <w:rPr>
          <w:rFonts w:asciiTheme="minorHAnsi" w:hAnsiTheme="minorHAnsi" w:cstheme="minorHAnsi"/>
          <w:b w:val="0"/>
          <w:sz w:val="22"/>
          <w:szCs w:val="22"/>
        </w:rPr>
        <w:t xml:space="preserve">FORMULARZ OFERTY </w:t>
      </w:r>
    </w:p>
    <w:p w14:paraId="0B206CCB" w14:textId="180484C4" w:rsidR="007A3616" w:rsidRDefault="007D50CC" w:rsidP="007A3616">
      <w:pPr>
        <w:spacing w:after="0" w:line="360" w:lineRule="auto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 wykonanie dostawy</w:t>
      </w:r>
    </w:p>
    <w:p w14:paraId="40EF9DF1" w14:textId="77777777" w:rsidR="00767AE7" w:rsidRPr="00DB6E09" w:rsidRDefault="007D50CC" w:rsidP="00767AE7">
      <w:pPr>
        <w:pStyle w:val="Standard"/>
        <w:spacing w:line="360" w:lineRule="auto"/>
        <w:jc w:val="center"/>
        <w:rPr>
          <w:rFonts w:asciiTheme="minorHAnsi" w:hAnsiTheme="minorHAnsi" w:cstheme="minorHAnsi"/>
          <w:sz w:val="22"/>
          <w:szCs w:val="22"/>
          <w:lang w:eastAsia="ar-SA"/>
        </w:rPr>
      </w:pPr>
      <w:r w:rsidRPr="007700FE">
        <w:rPr>
          <w:rStyle w:val="Pogrubienie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„</w:t>
      </w:r>
      <w:r w:rsidR="00767AE7" w:rsidRPr="00DB6E09">
        <w:rPr>
          <w:rStyle w:val="Pogrubienie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„Dostawa pamiątek – </w:t>
      </w:r>
      <w:r w:rsidR="00767AE7">
        <w:rPr>
          <w:rStyle w:val="Pogrubienie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replika lamp górniczych</w:t>
      </w:r>
      <w:r w:rsidR="00767AE7" w:rsidRPr="00DB6E09">
        <w:rPr>
          <w:rStyle w:val="Pogrubienie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z logo Kopalnia Guido lub Sztolnia Królowa Luiza.”</w:t>
      </w:r>
    </w:p>
    <w:p w14:paraId="02E649B2" w14:textId="77777777" w:rsidR="00A92AA3" w:rsidRDefault="00A92AA3" w:rsidP="00A92AA3">
      <w:pPr>
        <w:spacing w:after="0" w:line="240" w:lineRule="auto"/>
        <w:ind w:left="284"/>
        <w:jc w:val="both"/>
        <w:rPr>
          <w:rFonts w:asciiTheme="minorHAnsi" w:eastAsia="TimesNewRoman" w:hAnsiTheme="minorHAnsi" w:cstheme="minorHAnsi"/>
          <w:b/>
          <w:lang w:eastAsia="pl-PL"/>
        </w:rPr>
      </w:pPr>
    </w:p>
    <w:p w14:paraId="1E9921C1" w14:textId="77777777" w:rsidR="007A3616" w:rsidRPr="00FC289B" w:rsidRDefault="007A3616" w:rsidP="007A3616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Nazwa i adres ZAMAWIAJĄCEGO:</w:t>
      </w:r>
    </w:p>
    <w:p w14:paraId="73B0B29D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FC289B">
        <w:rPr>
          <w:rFonts w:asciiTheme="minorHAnsi" w:hAnsiTheme="minorHAnsi" w:cstheme="minorHAnsi"/>
        </w:rPr>
        <w:t>Georgiusa</w:t>
      </w:r>
      <w:proofErr w:type="spellEnd"/>
      <w:r w:rsidRPr="00FC289B">
        <w:rPr>
          <w:rFonts w:asciiTheme="minorHAnsi" w:hAnsiTheme="minorHAnsi" w:cstheme="minorHAnsi"/>
        </w:rPr>
        <w:t xml:space="preserve"> </w:t>
      </w:r>
      <w:proofErr w:type="spellStart"/>
      <w:r w:rsidRPr="00FC289B">
        <w:rPr>
          <w:rFonts w:asciiTheme="minorHAnsi" w:hAnsiTheme="minorHAnsi" w:cstheme="minorHAnsi"/>
        </w:rPr>
        <w:t>Agricoli</w:t>
      </w:r>
      <w:proofErr w:type="spellEnd"/>
      <w:r w:rsidRPr="00FC289B">
        <w:rPr>
          <w:rFonts w:asciiTheme="minorHAnsi" w:hAnsiTheme="minorHAnsi" w:cstheme="minorHAnsi"/>
        </w:rPr>
        <w:t xml:space="preserve"> 2 , 41-800 Zabrze </w:t>
      </w:r>
    </w:p>
    <w:p w14:paraId="5CC13881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Sprawę prowadzi: …Agnieszka Wąsik……..  tel. (32) 630 30 91 w. …2211…………</w:t>
      </w:r>
    </w:p>
    <w:p w14:paraId="7BA19649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e – mail: </w:t>
      </w:r>
      <w:hyperlink r:id="rId11" w:history="1">
        <w:r w:rsidRPr="00FC289B">
          <w:rPr>
            <w:rStyle w:val="Hipercze"/>
            <w:rFonts w:asciiTheme="minorHAnsi" w:hAnsiTheme="minorHAnsi" w:cstheme="minorHAnsi"/>
          </w:rPr>
          <w:t>oferty@muzeumgornictwa.pl</w:t>
        </w:r>
      </w:hyperlink>
      <w:r w:rsidRPr="00FC289B">
        <w:rPr>
          <w:rFonts w:asciiTheme="minorHAnsi" w:hAnsiTheme="minorHAnsi" w:cstheme="minorHAnsi"/>
        </w:rPr>
        <w:t>.</w:t>
      </w:r>
    </w:p>
    <w:p w14:paraId="010F5E2B" w14:textId="77777777" w:rsidR="007A3616" w:rsidRPr="00FC289B" w:rsidRDefault="007A3616" w:rsidP="007A3616">
      <w:pPr>
        <w:spacing w:after="0" w:line="360" w:lineRule="auto"/>
        <w:ind w:hanging="1"/>
        <w:jc w:val="center"/>
        <w:rPr>
          <w:rFonts w:asciiTheme="minorHAnsi" w:hAnsiTheme="minorHAnsi" w:cstheme="minorHAnsi"/>
        </w:rPr>
      </w:pPr>
    </w:p>
    <w:p w14:paraId="459C3D9C" w14:textId="77777777" w:rsidR="007A3616" w:rsidRPr="00FC289B" w:rsidRDefault="007A3616" w:rsidP="007A3616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7A3616" w:rsidRPr="00FC289B" w14:paraId="0AE6BB04" w14:textId="77777777" w:rsidTr="008E3C8D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F46709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FC289B">
              <w:rPr>
                <w:rFonts w:asciiTheme="minorHAnsi" w:hAnsiTheme="minorHAnsi" w:cstheme="minorHAnsi"/>
              </w:rPr>
              <w:t>Nazwa (firma) Wykonawcy</w:t>
            </w:r>
            <w:r w:rsidRPr="00FC289B">
              <w:rPr>
                <w:rFonts w:asciiTheme="minorHAnsi" w:hAnsiTheme="minorHAnsi" w:cstheme="minorHAnsi"/>
                <w:vertAlign w:val="superscript"/>
              </w:rPr>
              <w:t>1</w:t>
            </w:r>
          </w:p>
          <w:p w14:paraId="5C218FA5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90A2CF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Adres Wykonawcy</w:t>
            </w:r>
          </w:p>
          <w:p w14:paraId="5DC287F5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7A3616" w:rsidRPr="00FC289B" w14:paraId="3A49950E" w14:textId="77777777" w:rsidTr="008E3C8D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0A14957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568773FB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795B2C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3BAB6B8B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7A3616" w:rsidRPr="00FC289B" w14:paraId="5EB4F2EA" w14:textId="77777777" w:rsidTr="008E3C8D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3E80098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666B9E22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99E732A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E-mail</w:t>
            </w:r>
          </w:p>
        </w:tc>
      </w:tr>
      <w:tr w:rsidR="007A3616" w:rsidRPr="00FC289B" w14:paraId="7FD3ACAF" w14:textId="77777777" w:rsidTr="008E3C8D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D7E0FC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DF058E" w14:textId="77777777" w:rsidR="007A3616" w:rsidRPr="00FC289B" w:rsidRDefault="007A3616" w:rsidP="008E3C8D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FC289B">
              <w:rPr>
                <w:rFonts w:asciiTheme="minorHAnsi" w:hAnsiTheme="minorHAnsi" w:cstheme="minorHAnsi"/>
                <w:i/>
              </w:rPr>
              <w:t xml:space="preserve">Poniższe dane podaję dobrowolnie, w celu usprawnienia kontaktu </w:t>
            </w:r>
          </w:p>
          <w:p w14:paraId="78E4E289" w14:textId="77777777" w:rsidR="007A3616" w:rsidRPr="00FC289B" w:rsidRDefault="007A3616" w:rsidP="008E3C8D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FC289B">
              <w:rPr>
                <w:rFonts w:asciiTheme="minorHAnsi" w:hAnsiTheme="minorHAnsi" w:cstheme="minorHAnsi"/>
                <w:i/>
              </w:rPr>
              <w:t>z Zamawiającym w zakresie prowadzonego postępowania</w:t>
            </w:r>
          </w:p>
        </w:tc>
      </w:tr>
      <w:tr w:rsidR="007A3616" w:rsidRPr="00FC289B" w14:paraId="35BA806C" w14:textId="77777777" w:rsidTr="008E3C8D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7694ACC8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40B5748F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0C456E30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5EA0F1EA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5F6D8CFA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08C62D0A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EDD7405" w14:textId="77777777" w:rsidR="007A3616" w:rsidRPr="00FC289B" w:rsidRDefault="007A3616" w:rsidP="007A3616">
      <w:pPr>
        <w:pStyle w:val="Akapitzlist"/>
        <w:spacing w:after="0" w:line="360" w:lineRule="auto"/>
        <w:rPr>
          <w:rFonts w:asciiTheme="minorHAnsi" w:hAnsiTheme="minorHAnsi" w:cstheme="minorHAnsi"/>
        </w:rPr>
      </w:pPr>
    </w:p>
    <w:p w14:paraId="20B8B3EB" w14:textId="77777777" w:rsidR="007A3616" w:rsidRPr="00FC289B" w:rsidRDefault="007A3616" w:rsidP="007A3616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Oferuję wykonanie przedmiotu zamówienia za:</w:t>
      </w:r>
    </w:p>
    <w:p w14:paraId="68DAF883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KWOTA ŁĄCZNIE:</w:t>
      </w:r>
    </w:p>
    <w:p w14:paraId="337CB7FF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cenę brutto:.................................. PLN</w:t>
      </w:r>
    </w:p>
    <w:p w14:paraId="52AB7585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słownie brutto: ........................................................................................................... PLN</w:t>
      </w:r>
    </w:p>
    <w:p w14:paraId="16C85EE3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cenę netto:.................................. PLN.</w:t>
      </w:r>
    </w:p>
    <w:p w14:paraId="1FECEFB3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podatek VAT:.............................. PLN stawka podatku ………%</w:t>
      </w:r>
    </w:p>
    <w:p w14:paraId="5FB47992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</w:p>
    <w:p w14:paraId="29A8C42F" w14:textId="77777777" w:rsidR="007A3616" w:rsidRPr="00FC289B" w:rsidRDefault="007A3616" w:rsidP="007A3616">
      <w:pPr>
        <w:pStyle w:val="Tekstpodstawowy"/>
        <w:numPr>
          <w:ilvl w:val="1"/>
          <w:numId w:val="10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lastRenderedPageBreak/>
        <w:t xml:space="preserve">Wybór oferty prowadzić będzie do powstania u Zamawiającego obowiązku podatkowego </w:t>
      </w:r>
      <w:r w:rsidRPr="00FC289B">
        <w:rPr>
          <w:rFonts w:asciiTheme="minorHAnsi" w:hAnsiTheme="minorHAnsi" w:cstheme="minorHAnsi"/>
        </w:rPr>
        <w:br/>
        <w:t>w zakresie następujących towarów/usług: …………………………………………………………………………………</w:t>
      </w:r>
    </w:p>
    <w:p w14:paraId="4A7B195D" w14:textId="77777777" w:rsidR="007A3616" w:rsidRPr="00FC289B" w:rsidRDefault="007A3616" w:rsidP="007A3616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Theme="minorHAnsi" w:hAnsiTheme="minorHAnsi" w:cstheme="minorHAnsi"/>
          <w:vertAlign w:val="superscript"/>
        </w:rPr>
      </w:pPr>
      <w:r w:rsidRPr="00FC289B">
        <w:rPr>
          <w:rFonts w:asciiTheme="minorHAnsi" w:hAnsiTheme="minorHAnsi" w:cstheme="minorHAnsi"/>
        </w:rPr>
        <w:t>Wartość ww. towarów lub usług bez kwoty podatku wynosi: ……………………………………………</w:t>
      </w:r>
    </w:p>
    <w:p w14:paraId="6F88D9E7" w14:textId="77777777" w:rsidR="007A3616" w:rsidRPr="00FC289B" w:rsidRDefault="007A3616" w:rsidP="007A3616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lang w:eastAsia="pl-PL"/>
        </w:rPr>
      </w:pPr>
    </w:p>
    <w:p w14:paraId="701C59F1" w14:textId="77777777" w:rsidR="007A3616" w:rsidRPr="00FC289B" w:rsidRDefault="007A3616" w:rsidP="007A3616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lang w:eastAsia="pl-PL"/>
        </w:rPr>
      </w:pPr>
      <w:r w:rsidRPr="00FC289B">
        <w:rPr>
          <w:rFonts w:asciiTheme="minorHAnsi" w:eastAsia="Times New Roman" w:hAnsiTheme="minorHAnsi" w:cstheme="minorHAnsi"/>
          <w:i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0AB36977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</w:p>
    <w:p w14:paraId="1FE1B7E6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</w:p>
    <w:p w14:paraId="3158B8D7" w14:textId="5B8D8CCE" w:rsidR="007A3616" w:rsidRPr="00FC289B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Kryteria </w:t>
      </w:r>
      <w:proofErr w:type="spellStart"/>
      <w:r w:rsidRPr="00FC289B">
        <w:rPr>
          <w:rFonts w:asciiTheme="minorHAnsi" w:hAnsiTheme="minorHAnsi" w:cstheme="minorHAnsi"/>
        </w:rPr>
        <w:t>pozacenowe</w:t>
      </w:r>
      <w:proofErr w:type="spellEnd"/>
      <w:r w:rsidRPr="00FC289B">
        <w:rPr>
          <w:rFonts w:asciiTheme="minorHAnsi" w:hAnsiTheme="minorHAnsi" w:cstheme="minorHAnsi"/>
        </w:rPr>
        <w:t xml:space="preserve"> oceny ofert:</w:t>
      </w:r>
      <w:r>
        <w:rPr>
          <w:rFonts w:asciiTheme="minorHAnsi" w:hAnsiTheme="minorHAnsi" w:cstheme="minorHAnsi"/>
        </w:rPr>
        <w:t xml:space="preserve"> </w:t>
      </w:r>
      <w:r w:rsidR="000C3304">
        <w:rPr>
          <w:rFonts w:asciiTheme="minorHAnsi" w:hAnsiTheme="minorHAnsi" w:cstheme="minorHAnsi"/>
        </w:rPr>
        <w:t>BRAK</w:t>
      </w:r>
    </w:p>
    <w:p w14:paraId="33B7D21E" w14:textId="77777777" w:rsidR="007A3616" w:rsidRPr="00FC289B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Termin realizacji zamówienia: …………………… od dnia potwierdzenia złożenia zamówienia</w:t>
      </w:r>
    </w:p>
    <w:p w14:paraId="2E04A3B7" w14:textId="49706AC2" w:rsidR="007A3616" w:rsidRPr="00FC289B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Warunki płatnośc</w:t>
      </w:r>
      <w:r w:rsidR="007D50CC">
        <w:rPr>
          <w:rFonts w:asciiTheme="minorHAnsi" w:hAnsiTheme="minorHAnsi" w:cstheme="minorHAnsi"/>
        </w:rPr>
        <w:t xml:space="preserve">i:  zapłata przelewem w ciągu </w:t>
      </w:r>
      <w:r w:rsidR="00C70516">
        <w:rPr>
          <w:rFonts w:asciiTheme="minorHAnsi" w:hAnsiTheme="minorHAnsi" w:cstheme="minorHAnsi"/>
        </w:rPr>
        <w:t>21</w:t>
      </w:r>
      <w:r w:rsidRPr="00FC289B">
        <w:rPr>
          <w:rFonts w:asciiTheme="minorHAnsi" w:hAnsiTheme="minorHAnsi" w:cstheme="minorHAnsi"/>
        </w:rPr>
        <w:t xml:space="preserve"> dni od daty wpływu prawidłowo wystawionej faktury</w:t>
      </w:r>
    </w:p>
    <w:p w14:paraId="03095CA8" w14:textId="77777777" w:rsidR="007A3616" w:rsidRPr="00FC289B" w:rsidRDefault="007A3616" w:rsidP="007A3616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Oświadczam, że:</w:t>
      </w:r>
    </w:p>
    <w:p w14:paraId="19343CDA" w14:textId="77777777" w:rsidR="007A3616" w:rsidRPr="00FC289B" w:rsidRDefault="007A3616" w:rsidP="007A3616">
      <w:pPr>
        <w:numPr>
          <w:ilvl w:val="0"/>
          <w:numId w:val="8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 zapoznałem się z opisem przedmiotu zamówienia i nie wnoszę do niego zastrzeżeń; </w:t>
      </w:r>
    </w:p>
    <w:p w14:paraId="040F23EF" w14:textId="77777777" w:rsidR="007A3616" w:rsidRPr="00FC289B" w:rsidRDefault="007A3616" w:rsidP="007A3616">
      <w:pPr>
        <w:pStyle w:val="Tekstpodstawowy"/>
        <w:numPr>
          <w:ilvl w:val="0"/>
          <w:numId w:val="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przedmiot oferty jest zgodny z przedmiotem zamówienia;</w:t>
      </w:r>
    </w:p>
    <w:p w14:paraId="53E23CCC" w14:textId="728FB1EB" w:rsidR="007A3616" w:rsidRPr="00FC289B" w:rsidRDefault="007A3616" w:rsidP="007A3616">
      <w:pPr>
        <w:numPr>
          <w:ilvl w:val="0"/>
          <w:numId w:val="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kwota, o której mowa w pkt. 1 ma charakter ryczałtowy i obejmuje wszelkie koszty i czynności Wykonawcy związa</w:t>
      </w:r>
      <w:r w:rsidR="00A92AA3">
        <w:rPr>
          <w:rFonts w:asciiTheme="minorHAnsi" w:hAnsiTheme="minorHAnsi" w:cstheme="minorHAnsi"/>
        </w:rPr>
        <w:t>ne z realizacją przedmiotu rozeznania cenowego</w:t>
      </w:r>
      <w:r w:rsidRPr="00FC289B">
        <w:rPr>
          <w:rFonts w:asciiTheme="minorHAnsi" w:hAnsiTheme="minorHAnsi" w:cstheme="minorHAnsi"/>
        </w:rPr>
        <w:t>, i nie będzie podlegać waloryzacji*;</w:t>
      </w:r>
    </w:p>
    <w:p w14:paraId="15303B26" w14:textId="77777777" w:rsidR="007A3616" w:rsidRPr="00FC289B" w:rsidRDefault="007A3616" w:rsidP="007A3616">
      <w:pPr>
        <w:numPr>
          <w:ilvl w:val="0"/>
          <w:numId w:val="8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spełniam warunki udziału w postępowaniu*;</w:t>
      </w:r>
    </w:p>
    <w:p w14:paraId="7659D028" w14:textId="77777777" w:rsidR="007A3616" w:rsidRPr="00FC289B" w:rsidRDefault="007A3616" w:rsidP="007A3616">
      <w:pPr>
        <w:pStyle w:val="FirstParagraph"/>
        <w:numPr>
          <w:ilvl w:val="0"/>
          <w:numId w:val="8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6E9386F0" w14:textId="77777777" w:rsidR="007A3616" w:rsidRPr="00FC289B" w:rsidRDefault="007A3616" w:rsidP="007A3616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u w:val="single"/>
        </w:rPr>
      </w:pPr>
      <w:r w:rsidRPr="00FC289B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CACA17F" w14:textId="77777777" w:rsidR="007A3616" w:rsidRPr="00FC289B" w:rsidRDefault="007A3616" w:rsidP="007A3616">
      <w:pPr>
        <w:pStyle w:val="Compact"/>
        <w:numPr>
          <w:ilvl w:val="0"/>
          <w:numId w:val="8"/>
        </w:numPr>
        <w:spacing w:before="0" w:after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5BC45CC" w14:textId="77777777" w:rsidR="007A3616" w:rsidRPr="00FC289B" w:rsidRDefault="007A3616" w:rsidP="007A3616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lastRenderedPageBreak/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52CE99F2" w14:textId="77777777" w:rsidR="007A3616" w:rsidRPr="00FC289B" w:rsidRDefault="007A3616" w:rsidP="007A3616">
      <w:pPr>
        <w:pStyle w:val="Tekstpodstawowy"/>
        <w:numPr>
          <w:ilvl w:val="0"/>
          <w:numId w:val="12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7A3616" w:rsidRPr="00FC289B" w14:paraId="3ACC4A5E" w14:textId="77777777" w:rsidTr="008E3C8D">
        <w:tc>
          <w:tcPr>
            <w:tcW w:w="709" w:type="dxa"/>
            <w:vAlign w:val="center"/>
          </w:tcPr>
          <w:p w14:paraId="5AF4B60C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4053" w:type="dxa"/>
            <w:vAlign w:val="center"/>
          </w:tcPr>
          <w:p w14:paraId="78F8E217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7F069698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vertAlign w:val="superscript"/>
              </w:rPr>
            </w:pPr>
            <w:r w:rsidRPr="00FC289B">
              <w:rPr>
                <w:rFonts w:asciiTheme="minorHAnsi" w:hAnsiTheme="minorHAnsi" w:cstheme="minorHAnsi"/>
              </w:rPr>
              <w:t>Nazwa (firma) podwykonawcy (o ile są znane)</w:t>
            </w:r>
            <w:r w:rsidRPr="00FC289B">
              <w:rPr>
                <w:rFonts w:asciiTheme="minorHAnsi" w:hAnsiTheme="minorHAnsi" w:cstheme="minorHAnsi"/>
                <w:vertAlign w:val="superscript"/>
              </w:rPr>
              <w:t xml:space="preserve">  </w:t>
            </w:r>
          </w:p>
        </w:tc>
      </w:tr>
      <w:tr w:rsidR="007A3616" w:rsidRPr="00FC289B" w14:paraId="0D4B466E" w14:textId="77777777" w:rsidTr="008E3C8D">
        <w:tc>
          <w:tcPr>
            <w:tcW w:w="709" w:type="dxa"/>
          </w:tcPr>
          <w:p w14:paraId="4A4DC972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4053" w:type="dxa"/>
          </w:tcPr>
          <w:p w14:paraId="2535F754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736" w:type="dxa"/>
          </w:tcPr>
          <w:p w14:paraId="225E0DFC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</w:tbl>
    <w:p w14:paraId="1BD9A130" w14:textId="77777777" w:rsidR="007A3616" w:rsidRPr="00FC289B" w:rsidRDefault="007A3616" w:rsidP="007A3616">
      <w:pPr>
        <w:spacing w:after="0" w:line="360" w:lineRule="auto"/>
        <w:ind w:left="357"/>
        <w:jc w:val="both"/>
        <w:rPr>
          <w:rFonts w:asciiTheme="minorHAnsi" w:hAnsiTheme="minorHAnsi" w:cstheme="minorHAnsi"/>
        </w:rPr>
      </w:pPr>
    </w:p>
    <w:p w14:paraId="07095CE6" w14:textId="77777777" w:rsidR="007A3616" w:rsidRPr="00FC289B" w:rsidRDefault="007A3616" w:rsidP="007A3616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9. Ofertę niniejszą składam na ……..... kolejno ponumerowanych stronach.</w:t>
      </w:r>
    </w:p>
    <w:p w14:paraId="0D3D8859" w14:textId="77777777" w:rsidR="007A3616" w:rsidRPr="00FC289B" w:rsidRDefault="007A3616" w:rsidP="007A3616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10. Załącznikami do niniejszego formularza stanowiącymi integralną część oferty są:</w:t>
      </w:r>
    </w:p>
    <w:p w14:paraId="0CA478EE" w14:textId="77777777" w:rsidR="007A3616" w:rsidRPr="00FC289B" w:rsidRDefault="007A3616" w:rsidP="007A3616">
      <w:pPr>
        <w:pStyle w:val="Akapitzlist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.......................................................................</w:t>
      </w:r>
    </w:p>
    <w:p w14:paraId="1CBFF796" w14:textId="77777777" w:rsidR="007A3616" w:rsidRPr="00FC289B" w:rsidRDefault="007A3616" w:rsidP="007A3616">
      <w:pPr>
        <w:numPr>
          <w:ilvl w:val="0"/>
          <w:numId w:val="9"/>
        </w:numPr>
        <w:spacing w:after="0" w:line="360" w:lineRule="auto"/>
        <w:ind w:left="357" w:hanging="357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...................................................................</w:t>
      </w:r>
    </w:p>
    <w:p w14:paraId="0B8A0705" w14:textId="77777777" w:rsidR="007A3616" w:rsidRPr="00FC289B" w:rsidRDefault="007A3616" w:rsidP="007A3616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*) niepotrzebne skreślić</w:t>
      </w:r>
    </w:p>
    <w:p w14:paraId="493BEFE8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</w:p>
    <w:p w14:paraId="1B6F6DC0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................................ dn. ...............................  </w:t>
      </w:r>
    </w:p>
    <w:p w14:paraId="1CD229C1" w14:textId="77777777" w:rsidR="007A3616" w:rsidRPr="00FC289B" w:rsidRDefault="007A3616" w:rsidP="007A3616">
      <w:pPr>
        <w:spacing w:after="0" w:line="360" w:lineRule="auto"/>
        <w:jc w:val="right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......................................................</w:t>
      </w:r>
    </w:p>
    <w:p w14:paraId="4598A422" w14:textId="77777777" w:rsidR="007A3616" w:rsidRPr="00FC289B" w:rsidRDefault="007A3616" w:rsidP="007A3616">
      <w:pPr>
        <w:spacing w:after="0" w:line="360" w:lineRule="auto"/>
        <w:jc w:val="center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  <w:bCs/>
        </w:rPr>
        <w:t xml:space="preserve">                                                                                           podpis(y)  i pieczęcie osób upoważni do reprezentowania Wykonawcy</w:t>
      </w:r>
    </w:p>
    <w:sectPr w:rsidR="007A3616" w:rsidRPr="00FC289B" w:rsidSect="000F6D7D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C1113" w14:textId="77777777" w:rsidR="008636D8" w:rsidRDefault="008636D8" w:rsidP="0076796D">
      <w:pPr>
        <w:spacing w:after="0" w:line="240" w:lineRule="auto"/>
      </w:pPr>
      <w:r>
        <w:separator/>
      </w:r>
    </w:p>
  </w:endnote>
  <w:endnote w:type="continuationSeparator" w:id="0">
    <w:p w14:paraId="1D6D19F8" w14:textId="77777777" w:rsidR="008636D8" w:rsidRDefault="008636D8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04D0B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7EC175A7" wp14:editId="5ECB9282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C88C8B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2F1EF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65B501A3" wp14:editId="6C0CBB6E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4CC067" w14:textId="77777777" w:rsidR="008636D8" w:rsidRDefault="008636D8" w:rsidP="0076796D">
      <w:pPr>
        <w:spacing w:after="0" w:line="240" w:lineRule="auto"/>
      </w:pPr>
      <w:r>
        <w:separator/>
      </w:r>
    </w:p>
  </w:footnote>
  <w:footnote w:type="continuationSeparator" w:id="0">
    <w:p w14:paraId="64F71483" w14:textId="77777777" w:rsidR="008636D8" w:rsidRDefault="008636D8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642C1E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1E3C9840" wp14:editId="15A9990F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C9183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266184B4" wp14:editId="062CC656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7F3E1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42C07565" wp14:editId="6C647A4E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B9C"/>
    <w:multiLevelType w:val="hybridMultilevel"/>
    <w:tmpl w:val="FA2AE672"/>
    <w:lvl w:ilvl="0" w:tplc="900C9FDA">
      <w:start w:val="9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D2933"/>
    <w:multiLevelType w:val="hybridMultilevel"/>
    <w:tmpl w:val="2DAA22A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131B1A8A"/>
    <w:multiLevelType w:val="hybridMultilevel"/>
    <w:tmpl w:val="4B2C5D6E"/>
    <w:lvl w:ilvl="0" w:tplc="04150015">
      <w:start w:val="1"/>
      <w:numFmt w:val="upp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D5C1675"/>
    <w:multiLevelType w:val="multilevel"/>
    <w:tmpl w:val="7F429C5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7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61F82C06"/>
    <w:multiLevelType w:val="multilevel"/>
    <w:tmpl w:val="5678AAF0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BB3CEF"/>
    <w:multiLevelType w:val="hybridMultilevel"/>
    <w:tmpl w:val="C2E42ED2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1"/>
  </w:num>
  <w:num w:numId="4">
    <w:abstractNumId w:val="8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0"/>
  </w:num>
  <w:num w:numId="9">
    <w:abstractNumId w:val="6"/>
    <w:lvlOverride w:ilvl="0">
      <w:startOverride w:val="1"/>
    </w:lvlOverride>
  </w:num>
  <w:num w:numId="10">
    <w:abstractNumId w:val="12"/>
  </w:num>
  <w:num w:numId="11">
    <w:abstractNumId w:val="7"/>
  </w:num>
  <w:num w:numId="12">
    <w:abstractNumId w:val="3"/>
  </w:num>
  <w:num w:numId="13">
    <w:abstractNumId w:val="1"/>
  </w:num>
  <w:num w:numId="14">
    <w:abstractNumId w:val="14"/>
  </w:num>
  <w:num w:numId="15">
    <w:abstractNumId w:val="13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102AF"/>
    <w:rsid w:val="000431C8"/>
    <w:rsid w:val="000B429D"/>
    <w:rsid w:val="000C3304"/>
    <w:rsid w:val="000C352E"/>
    <w:rsid w:val="000C6C23"/>
    <w:rsid w:val="000D755B"/>
    <w:rsid w:val="000F6D7D"/>
    <w:rsid w:val="00117091"/>
    <w:rsid w:val="001909A8"/>
    <w:rsid w:val="00195CB8"/>
    <w:rsid w:val="001C2FD3"/>
    <w:rsid w:val="001E3E9E"/>
    <w:rsid w:val="001F2D59"/>
    <w:rsid w:val="001F61B8"/>
    <w:rsid w:val="002571A4"/>
    <w:rsid w:val="002C6E3C"/>
    <w:rsid w:val="002F06D4"/>
    <w:rsid w:val="00354FFF"/>
    <w:rsid w:val="00381395"/>
    <w:rsid w:val="0038789B"/>
    <w:rsid w:val="00396360"/>
    <w:rsid w:val="00444A58"/>
    <w:rsid w:val="004508A0"/>
    <w:rsid w:val="004639B9"/>
    <w:rsid w:val="00467E38"/>
    <w:rsid w:val="0048702B"/>
    <w:rsid w:val="004C6371"/>
    <w:rsid w:val="004D4037"/>
    <w:rsid w:val="005111A1"/>
    <w:rsid w:val="00515803"/>
    <w:rsid w:val="00534B88"/>
    <w:rsid w:val="00570CB4"/>
    <w:rsid w:val="00570F7F"/>
    <w:rsid w:val="00583393"/>
    <w:rsid w:val="005C7587"/>
    <w:rsid w:val="006115EE"/>
    <w:rsid w:val="00642DED"/>
    <w:rsid w:val="00645EFF"/>
    <w:rsid w:val="00660F48"/>
    <w:rsid w:val="00681DEB"/>
    <w:rsid w:val="006A7A32"/>
    <w:rsid w:val="006C1137"/>
    <w:rsid w:val="0076796D"/>
    <w:rsid w:val="00767AE7"/>
    <w:rsid w:val="0078474D"/>
    <w:rsid w:val="007A3616"/>
    <w:rsid w:val="007D0AA7"/>
    <w:rsid w:val="007D50CC"/>
    <w:rsid w:val="00813517"/>
    <w:rsid w:val="0083442B"/>
    <w:rsid w:val="00844891"/>
    <w:rsid w:val="0084586E"/>
    <w:rsid w:val="008636D8"/>
    <w:rsid w:val="008734C3"/>
    <w:rsid w:val="008F7208"/>
    <w:rsid w:val="00997B02"/>
    <w:rsid w:val="009A4225"/>
    <w:rsid w:val="009A4B8B"/>
    <w:rsid w:val="009C08EE"/>
    <w:rsid w:val="009C5292"/>
    <w:rsid w:val="009D03D9"/>
    <w:rsid w:val="00A259B3"/>
    <w:rsid w:val="00A47592"/>
    <w:rsid w:val="00A51458"/>
    <w:rsid w:val="00A92AA3"/>
    <w:rsid w:val="00AC2E57"/>
    <w:rsid w:val="00AD0272"/>
    <w:rsid w:val="00B53451"/>
    <w:rsid w:val="00BD071A"/>
    <w:rsid w:val="00BE6FAD"/>
    <w:rsid w:val="00BF4736"/>
    <w:rsid w:val="00C51568"/>
    <w:rsid w:val="00C55AEC"/>
    <w:rsid w:val="00C70516"/>
    <w:rsid w:val="00C94255"/>
    <w:rsid w:val="00D47244"/>
    <w:rsid w:val="00D8255C"/>
    <w:rsid w:val="00D96166"/>
    <w:rsid w:val="00DD64EF"/>
    <w:rsid w:val="00DE1C57"/>
    <w:rsid w:val="00DE5A14"/>
    <w:rsid w:val="00E3523F"/>
    <w:rsid w:val="00E43235"/>
    <w:rsid w:val="00E861B3"/>
    <w:rsid w:val="00EF2955"/>
    <w:rsid w:val="00F1127B"/>
    <w:rsid w:val="00F17DA5"/>
    <w:rsid w:val="00FB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322BFE8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7A3616"/>
    <w:pPr>
      <w:ind w:left="720"/>
      <w:contextualSpacing/>
    </w:pPr>
  </w:style>
  <w:style w:type="character" w:styleId="Hipercze">
    <w:name w:val="Hyperlink"/>
    <w:uiPriority w:val="99"/>
    <w:unhideWhenUsed/>
    <w:rsid w:val="007A3616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7A361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A3616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7A3616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7A3616"/>
    <w:rPr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7A3616"/>
    <w:rPr>
      <w:sz w:val="22"/>
      <w:szCs w:val="22"/>
      <w:lang w:eastAsia="en-US"/>
    </w:rPr>
  </w:style>
  <w:style w:type="paragraph" w:customStyle="1" w:styleId="FirstParagraph">
    <w:name w:val="First Paragraph"/>
    <w:basedOn w:val="Tekstpodstawowy"/>
    <w:next w:val="Tekstpodstawowy"/>
    <w:qFormat/>
    <w:rsid w:val="007A3616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7A3616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paragraph" w:styleId="NormalnyWeb">
    <w:name w:val="Normal (Web)"/>
    <w:basedOn w:val="Normalny"/>
    <w:uiPriority w:val="99"/>
    <w:unhideWhenUsed/>
    <w:rsid w:val="00A92AA3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A92AA3"/>
    <w:rPr>
      <w:b/>
      <w:bCs/>
    </w:rPr>
  </w:style>
  <w:style w:type="paragraph" w:customStyle="1" w:styleId="Standard">
    <w:name w:val="Standard"/>
    <w:rsid w:val="007D50CC"/>
    <w:pPr>
      <w:widowControl w:val="0"/>
      <w:suppressAutoHyphens/>
      <w:autoSpaceDN w:val="0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1" ma:contentTypeDescription="Utwórz nowy dokument." ma:contentTypeScope="" ma:versionID="a3516b53501c28f3cac1b03a3bfbcc23">
  <xsd:schema xmlns:xsd="http://www.w3.org/2001/XMLSchema" xmlns:xs="http://www.w3.org/2001/XMLSchema" xmlns:p="http://schemas.microsoft.com/office/2006/metadata/properties" xmlns:ns3="24164f3f-cfb1-472f-813f-f9b9b6ab1a48" targetNamespace="http://schemas.microsoft.com/office/2006/metadata/properties" ma:root="true" ma:fieldsID="641a98b9498f1d2b017211eefd2dc12e" ns3:_=""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A7E9D7-7B59-4934-B8C8-CE3ED86BF3FA}">
  <ds:schemaRefs>
    <ds:schemaRef ds:uri="http://purl.org/dc/dcmitype/"/>
    <ds:schemaRef ds:uri="http://purl.org/dc/elements/1.1/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24164f3f-cfb1-472f-813f-f9b9b6ab1a48"/>
  </ds:schemaRefs>
</ds:datastoreItem>
</file>

<file path=customXml/itemProps2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05DADA-A72E-4A94-94C6-7B957D581A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A685EA-4C4F-480E-AAB9-78BB2B0469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1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Agnieszka Wąsik</cp:lastModifiedBy>
  <cp:revision>2</cp:revision>
  <cp:lastPrinted>2021-06-23T08:52:00Z</cp:lastPrinted>
  <dcterms:created xsi:type="dcterms:W3CDTF">2023-01-13T08:28:00Z</dcterms:created>
  <dcterms:modified xsi:type="dcterms:W3CDTF">2023-01-1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